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CD012" w14:textId="77777777" w:rsidR="00D604CF" w:rsidRPr="00BB3C43" w:rsidRDefault="00D604CF" w:rsidP="00D604CF">
      <w:pPr>
        <w:pStyle w:val="Heading1"/>
        <w:rPr>
          <w:lang w:val="en"/>
        </w:rPr>
      </w:pPr>
      <w:r>
        <w:rPr>
          <w:lang w:val="en"/>
        </w:rPr>
        <w:t>Municipal Proclamation</w:t>
      </w:r>
    </w:p>
    <w:p w14:paraId="2FA6FF88" w14:textId="71D88A53" w:rsidR="00D604CF" w:rsidRPr="00BB3C43" w:rsidRDefault="00D604CF" w:rsidP="00D604CF">
      <w:pPr>
        <w:pStyle w:val="NoSpacing"/>
        <w:jc w:val="center"/>
        <w:rPr>
          <w:b/>
        </w:rPr>
      </w:pPr>
      <w:r w:rsidRPr="00BB3C43">
        <w:rPr>
          <w:b/>
        </w:rPr>
        <w:t>SHOW YOUR 4-H COLOURS DAY</w:t>
      </w:r>
      <w:r w:rsidRPr="00BB3C43">
        <w:rPr>
          <w:b/>
        </w:rPr>
        <w:br/>
        <w:t xml:space="preserve">Wednesday, November </w:t>
      </w:r>
      <w:r w:rsidR="00040AC3">
        <w:rPr>
          <w:b/>
        </w:rPr>
        <w:t>4</w:t>
      </w:r>
      <w:r w:rsidRPr="00BB3C43">
        <w:rPr>
          <w:b/>
        </w:rPr>
        <w:t xml:space="preserve">, </w:t>
      </w:r>
      <w:r w:rsidR="00040AC3">
        <w:rPr>
          <w:b/>
        </w:rPr>
        <w:t>2020</w:t>
      </w:r>
    </w:p>
    <w:p w14:paraId="34A5D8B4" w14:textId="5C9744C3" w:rsidR="00D604CF" w:rsidRPr="00BB3C43" w:rsidRDefault="00D604CF" w:rsidP="00D604CF">
      <w:r w:rsidRPr="00BB3C43">
        <w:rPr>
          <w:b/>
        </w:rPr>
        <w:t>WHEREAS</w:t>
      </w:r>
      <w:r w:rsidRPr="00BB3C43">
        <w:t xml:space="preserve"> </w:t>
      </w:r>
      <w:r w:rsidR="00040AC3">
        <w:t>Sunday</w:t>
      </w:r>
      <w:r w:rsidRPr="00BB3C43">
        <w:t xml:space="preserve">, November </w:t>
      </w:r>
      <w:r>
        <w:t>1</w:t>
      </w:r>
      <w:r w:rsidRPr="00BB3C43">
        <w:t xml:space="preserve">, </w:t>
      </w:r>
      <w:r w:rsidR="00040AC3">
        <w:t>2020</w:t>
      </w:r>
      <w:r w:rsidRPr="00BB3C43">
        <w:t xml:space="preserve"> kicks off National 4-H month across Canada as we join 4-H members, volunteer leaders, </w:t>
      </w:r>
      <w:proofErr w:type="gramStart"/>
      <w:r w:rsidRPr="00BB3C43">
        <w:t>alumni</w:t>
      </w:r>
      <w:proofErr w:type="gramEnd"/>
      <w:r w:rsidRPr="00BB3C43">
        <w:t xml:space="preserve"> and supporters in wearing green and “Showing Our 4-H Colours”; and </w:t>
      </w:r>
    </w:p>
    <w:p w14:paraId="59773221" w14:textId="77777777" w:rsidR="00D604CF" w:rsidRPr="00BB3C43" w:rsidRDefault="00D604CF" w:rsidP="00D604CF">
      <w:r w:rsidRPr="00BB3C43">
        <w:rPr>
          <w:b/>
        </w:rPr>
        <w:t>WHEREAS</w:t>
      </w:r>
      <w:r w:rsidRPr="00BB3C43">
        <w:t xml:space="preserve"> 4-H in Canada has a Positive Youth Development Formula that builds responsible, caring and contributing young people that are empowered to be successful through a supportive structure; and </w:t>
      </w:r>
    </w:p>
    <w:p w14:paraId="4CCAF36E" w14:textId="6B725DA0" w:rsidR="00D604CF" w:rsidRPr="00BB3C43" w:rsidRDefault="00D604CF" w:rsidP="00D604CF">
      <w:r w:rsidRPr="00BB3C43">
        <w:rPr>
          <w:b/>
        </w:rPr>
        <w:t>WHEREAS</w:t>
      </w:r>
      <w:r w:rsidRPr="00BB3C43">
        <w:t xml:space="preserve"> </w:t>
      </w:r>
      <w:r w:rsidR="009D6056">
        <w:t>8</w:t>
      </w:r>
      <w:r w:rsidRPr="00BB3C43">
        <w:t>,</w:t>
      </w:r>
      <w:r w:rsidR="009D6056">
        <w:t>5</w:t>
      </w:r>
      <w:r>
        <w:t>00</w:t>
      </w:r>
      <w:r w:rsidRPr="00BB3C43">
        <w:t xml:space="preserve"> volunteers give </w:t>
      </w:r>
      <w:r>
        <w:t>close to</w:t>
      </w:r>
      <w:r w:rsidRPr="00BB3C43">
        <w:t xml:space="preserve"> </w:t>
      </w:r>
      <w:r w:rsidR="009D6056">
        <w:t>23</w:t>
      </w:r>
      <w:r>
        <w:t>,</w:t>
      </w:r>
      <w:r w:rsidR="009D6056">
        <w:t>5</w:t>
      </w:r>
      <w:r>
        <w:t>00</w:t>
      </w:r>
      <w:r w:rsidRPr="00BB3C43">
        <w:t xml:space="preserve"> young people across Canada an opportunity to benefit from the skill development and personal growth that 4-H offers. </w:t>
      </w:r>
    </w:p>
    <w:p w14:paraId="20E99BD4" w14:textId="6F99943B" w:rsidR="00D604CF" w:rsidRPr="00BB3C43" w:rsidRDefault="00D604CF" w:rsidP="00D604CF">
      <w:r w:rsidRPr="00BB3C43">
        <w:rPr>
          <w:b/>
        </w:rPr>
        <w:t>THEREFORE</w:t>
      </w:r>
      <w:r w:rsidRPr="00BB3C43">
        <w:t xml:space="preserve"> I,</w:t>
      </w:r>
      <w:r w:rsidRPr="00BB3C43">
        <w:rPr>
          <w:highlight w:val="green"/>
        </w:rPr>
        <w:t>____________________________</w:t>
      </w:r>
      <w:r>
        <w:t>,</w:t>
      </w:r>
      <w:r w:rsidRPr="00BB3C43">
        <w:t xml:space="preserve"> do hereby proclaim </w:t>
      </w:r>
      <w:r>
        <w:t xml:space="preserve">Wednesday, </w:t>
      </w:r>
      <w:r w:rsidRPr="00BB3C43">
        <w:t xml:space="preserve">November </w:t>
      </w:r>
      <w:r w:rsidR="009D6056">
        <w:t>4</w:t>
      </w:r>
      <w:r w:rsidRPr="00BB3C43">
        <w:t xml:space="preserve">, </w:t>
      </w:r>
      <w:r w:rsidR="009D6056">
        <w:t>2020</w:t>
      </w:r>
      <w:r w:rsidRPr="00BB3C43">
        <w:t xml:space="preserve"> to be </w:t>
      </w:r>
      <w:r w:rsidRPr="00BB3C43">
        <w:rPr>
          <w:b/>
        </w:rPr>
        <w:t>Show Your 4-H Colours Day</w:t>
      </w:r>
      <w:r w:rsidRPr="00BB3C43">
        <w:t xml:space="preserve"> in </w:t>
      </w:r>
      <w:r w:rsidRPr="00BB3C43">
        <w:rPr>
          <w:b/>
          <w:highlight w:val="green"/>
        </w:rPr>
        <w:t>[insert community]</w:t>
      </w:r>
      <w:r w:rsidRPr="00BB3C43">
        <w:rPr>
          <w:highlight w:val="green"/>
        </w:rPr>
        <w:t>,</w:t>
      </w:r>
      <w:r w:rsidRPr="00BB3C43">
        <w:t xml:space="preserve"> and urge all </w:t>
      </w:r>
      <w:r w:rsidRPr="00BB3C43">
        <w:rPr>
          <w:b/>
          <w:highlight w:val="green"/>
        </w:rPr>
        <w:t>[insert community]</w:t>
      </w:r>
      <w:r w:rsidRPr="00BB3C43">
        <w:rPr>
          <w:b/>
        </w:rPr>
        <w:t xml:space="preserve"> </w:t>
      </w:r>
      <w:r w:rsidRPr="00BB3C43">
        <w:t>residents to wear green and celebrate the many contributions of 4-H and the important role that the 4-H program plays in the leadership development of Canadian youth.</w:t>
      </w:r>
    </w:p>
    <w:p w14:paraId="3D0BD7D4" w14:textId="49397011" w:rsidR="00D604CF" w:rsidRDefault="009D6056" w:rsidP="00D604CF">
      <w:pPr>
        <w:pStyle w:val="Heading1"/>
      </w:pPr>
      <w:r>
        <w:t xml:space="preserve">Legislative Assembly </w:t>
      </w:r>
      <w:r w:rsidR="00D604CF" w:rsidRPr="00BB3C43">
        <w:t>Standing Order</w:t>
      </w:r>
    </w:p>
    <w:p w14:paraId="39CE0793" w14:textId="77777777" w:rsidR="009D6056" w:rsidRPr="00BB3C43" w:rsidRDefault="009D6056" w:rsidP="009D6056">
      <w:pPr>
        <w:pStyle w:val="NoSpacing"/>
        <w:jc w:val="center"/>
        <w:rPr>
          <w:b/>
        </w:rPr>
      </w:pPr>
      <w:r w:rsidRPr="00BB3C43">
        <w:rPr>
          <w:b/>
        </w:rPr>
        <w:t>SHOW YOUR 4-H COLOURS DAY</w:t>
      </w:r>
      <w:r w:rsidRPr="00BB3C43">
        <w:rPr>
          <w:b/>
        </w:rPr>
        <w:br/>
        <w:t xml:space="preserve">Wednesday, November </w:t>
      </w:r>
      <w:r>
        <w:rPr>
          <w:b/>
        </w:rPr>
        <w:t>4</w:t>
      </w:r>
      <w:r w:rsidRPr="00BB3C43">
        <w:rPr>
          <w:b/>
        </w:rPr>
        <w:t xml:space="preserve">, </w:t>
      </w:r>
      <w:r>
        <w:rPr>
          <w:b/>
        </w:rPr>
        <w:t>2020</w:t>
      </w:r>
    </w:p>
    <w:p w14:paraId="2B5460F8" w14:textId="77777777" w:rsidR="00D604CF" w:rsidRPr="00BB3C43" w:rsidRDefault="00D604CF" w:rsidP="00D604CF">
      <w:r w:rsidRPr="00BB3C43">
        <w:t>Mr./Madam Speaker, today I rise t</w:t>
      </w:r>
      <w:r>
        <w:t xml:space="preserve">o recognize National 4-H Month – </w:t>
      </w:r>
      <w:r w:rsidRPr="00BB3C43">
        <w:t>a time when we celebrate the tremendous positive influence this program has on our youth and our communities.</w:t>
      </w:r>
    </w:p>
    <w:p w14:paraId="5F18DD43" w14:textId="6EE0D18B" w:rsidR="00D604CF" w:rsidRPr="00BB3C43" w:rsidRDefault="00D604CF" w:rsidP="00D604CF">
      <w:r w:rsidRPr="00BB3C43">
        <w:t xml:space="preserve">The first Wednesday of November, this year falling on November </w:t>
      </w:r>
      <w:r w:rsidR="009D6056">
        <w:t>4</w:t>
      </w:r>
      <w:r w:rsidRPr="00BB3C43">
        <w:t xml:space="preserve">, is Show Your 4-H Colours Day where the youth members, volunteer leaders, alumni and 4-H friends and supporters wear green to demonstrate their pride in the good work performed in communities around </w:t>
      </w:r>
      <w:r w:rsidRPr="00BB3C43">
        <w:rPr>
          <w:b/>
          <w:highlight w:val="green"/>
        </w:rPr>
        <w:t>[province]</w:t>
      </w:r>
      <w:r w:rsidRPr="00BB3C43">
        <w:t>, Mr.</w:t>
      </w:r>
      <w:r>
        <w:t>/Madam</w:t>
      </w:r>
      <w:r w:rsidRPr="00BB3C43">
        <w:t xml:space="preserve"> Speaker.</w:t>
      </w:r>
    </w:p>
    <w:p w14:paraId="57ED4501" w14:textId="77777777" w:rsidR="00D604CF" w:rsidRPr="00BB3C43" w:rsidRDefault="00D604CF" w:rsidP="00D604CF">
      <w:r w:rsidRPr="00BB3C43">
        <w:rPr>
          <w:b/>
          <w:highlight w:val="green"/>
        </w:rPr>
        <w:t>[Province]</w:t>
      </w:r>
      <w:r w:rsidRPr="00BB3C43">
        <w:t xml:space="preserve"> has had 4-H as an integral part of its communities since </w:t>
      </w:r>
      <w:r w:rsidRPr="00BB3C43">
        <w:rPr>
          <w:b/>
          <w:highlight w:val="green"/>
        </w:rPr>
        <w:t>[start date]</w:t>
      </w:r>
      <w:r w:rsidRPr="00BB3C43">
        <w:t xml:space="preserve">. Over the years the world we live in has changed, but the simple vision that started 4-H has endured the test of time, making it one of the most recognized and successful positive youth development programs in </w:t>
      </w:r>
      <w:r w:rsidRPr="00BB3C43">
        <w:rPr>
          <w:b/>
          <w:highlight w:val="green"/>
        </w:rPr>
        <w:t>[province]</w:t>
      </w:r>
      <w:r w:rsidRPr="00BB3C43">
        <w:t xml:space="preserve"> and indeed Canada. The 4-H motto is “Learn </w:t>
      </w:r>
      <w:proofErr w:type="gramStart"/>
      <w:r w:rsidRPr="00BB3C43">
        <w:t>To</w:t>
      </w:r>
      <w:proofErr w:type="gramEnd"/>
      <w:r w:rsidRPr="00BB3C43">
        <w:t xml:space="preserve"> Do By Doing”. </w:t>
      </w:r>
    </w:p>
    <w:p w14:paraId="447D2642" w14:textId="6B518C08" w:rsidR="00D604CF" w:rsidRPr="00BB3C43" w:rsidRDefault="00D604CF" w:rsidP="00D604CF">
      <w:r w:rsidRPr="00BB3C43">
        <w:t>Mr</w:t>
      </w:r>
      <w:r>
        <w:t>.</w:t>
      </w:r>
      <w:r w:rsidRPr="00BB3C43">
        <w:t>/Madam Speaker, 4-H members take part in activities that suit their interests, increase their knowledge, and develop their life skills. While the program helps strengthen our connection with agriculture, it has evolved to also include everything from science</w:t>
      </w:r>
      <w:r w:rsidR="009D6056">
        <w:t xml:space="preserve">, </w:t>
      </w:r>
      <w:r w:rsidRPr="00BB3C43">
        <w:t>technology and performing arts to photography and public speaking. Many young people graduate from 4-H and go on to provide strong leadership in their communities, in business, and their country, bolstered by the skills they learned as members of this long-standing organization.</w:t>
      </w:r>
    </w:p>
    <w:p w14:paraId="1031853A" w14:textId="77777777" w:rsidR="00D604CF" w:rsidRPr="00BB3C43" w:rsidRDefault="00D604CF" w:rsidP="00D604CF">
      <w:r w:rsidRPr="00BB3C43">
        <w:t>At the heart of the 4-H program's success are the dedicated community volunteers who share their time and their knowledge with our youth. The sense of community and interest of many in supporting our youth is why this program continues to thrive. And 4-H members pledge their heads to clearer thinking, their hearts to greater loyalty, their hands to larger service, and their health to better living for their club, their community, and their country. This pledge outlines values I think we can all believe in.</w:t>
      </w:r>
    </w:p>
    <w:p w14:paraId="56D0ADFA" w14:textId="77777777" w:rsidR="00D604CF" w:rsidRDefault="00D604CF">
      <w:r w:rsidRPr="00BB3C43">
        <w:t>Thank you, Mr</w:t>
      </w:r>
      <w:r>
        <w:t>.</w:t>
      </w:r>
      <w:r w:rsidRPr="00BB3C43">
        <w:t>/Madam Speaker.</w:t>
      </w:r>
    </w:p>
    <w:p w14:paraId="1EAF3A98" w14:textId="77777777" w:rsidR="00D604CF" w:rsidRPr="00D604CF" w:rsidRDefault="00D604CF" w:rsidP="00D604CF">
      <w:pPr>
        <w:pStyle w:val="Heading1"/>
        <w:rPr>
          <w:lang w:val="fr-CA"/>
        </w:rPr>
      </w:pPr>
      <w:r w:rsidRPr="00040AC3">
        <w:rPr>
          <w:lang w:val="fr-CA"/>
        </w:rPr>
        <w:br w:type="page"/>
      </w:r>
      <w:r w:rsidRPr="00D604CF">
        <w:rPr>
          <w:lang w:val="fr-CA"/>
        </w:rPr>
        <w:lastRenderedPageBreak/>
        <w:t>Proclamation municipale</w:t>
      </w:r>
    </w:p>
    <w:p w14:paraId="4367ACD7" w14:textId="32474886" w:rsidR="00D604CF" w:rsidRPr="00D604CF" w:rsidRDefault="00D604CF" w:rsidP="00D604CF">
      <w:pPr>
        <w:pStyle w:val="NoSpacing"/>
        <w:jc w:val="center"/>
        <w:rPr>
          <w:b/>
          <w:lang w:val="fr-CA"/>
        </w:rPr>
      </w:pPr>
      <w:r w:rsidRPr="00D604CF">
        <w:rPr>
          <w:b/>
          <w:lang w:val="fr-CA"/>
        </w:rPr>
        <w:t>JOURNÉE « ARBOREZ VOS COULEURS 4-H »</w:t>
      </w:r>
      <w:r w:rsidRPr="00D604CF">
        <w:rPr>
          <w:b/>
          <w:lang w:val="fr-CA"/>
        </w:rPr>
        <w:br/>
      </w:r>
      <w:r w:rsidR="00B2228C">
        <w:rPr>
          <w:b/>
          <w:lang w:val="fr-CA"/>
        </w:rPr>
        <w:t xml:space="preserve">Mercredi </w:t>
      </w:r>
      <w:r w:rsidR="009D6056">
        <w:rPr>
          <w:b/>
          <w:lang w:val="fr-CA"/>
        </w:rPr>
        <w:t>4</w:t>
      </w:r>
      <w:r w:rsidR="00B2228C">
        <w:rPr>
          <w:b/>
          <w:lang w:val="fr-CA"/>
        </w:rPr>
        <w:t xml:space="preserve"> </w:t>
      </w:r>
      <w:r w:rsidRPr="00D604CF">
        <w:rPr>
          <w:b/>
          <w:lang w:val="fr-CA"/>
        </w:rPr>
        <w:t xml:space="preserve">novembre </w:t>
      </w:r>
      <w:r w:rsidR="009D6056">
        <w:rPr>
          <w:b/>
          <w:lang w:val="fr-CA"/>
        </w:rPr>
        <w:t>2020</w:t>
      </w:r>
    </w:p>
    <w:p w14:paraId="7B5E82DA" w14:textId="5C52DEDA" w:rsidR="00D604CF" w:rsidRPr="00D604CF" w:rsidRDefault="00D604CF" w:rsidP="00D604CF">
      <w:pPr>
        <w:rPr>
          <w:lang w:val="fr-CA"/>
        </w:rPr>
      </w:pPr>
      <w:r w:rsidRPr="00D604CF">
        <w:rPr>
          <w:b/>
          <w:lang w:val="fr-CA"/>
        </w:rPr>
        <w:t>ATTENDU QUE</w:t>
      </w:r>
      <w:r w:rsidRPr="00D604CF">
        <w:rPr>
          <w:lang w:val="fr-CA"/>
        </w:rPr>
        <w:t xml:space="preserve"> le mercredi </w:t>
      </w:r>
      <w:r w:rsidR="009D6056">
        <w:rPr>
          <w:lang w:val="fr-CA"/>
        </w:rPr>
        <w:t xml:space="preserve">4 </w:t>
      </w:r>
      <w:r w:rsidRPr="00D604CF">
        <w:rPr>
          <w:lang w:val="fr-CA"/>
        </w:rPr>
        <w:t>novembre </w:t>
      </w:r>
      <w:r w:rsidR="009D6056">
        <w:rPr>
          <w:lang w:val="fr-CA"/>
        </w:rPr>
        <w:t>2020</w:t>
      </w:r>
      <w:r w:rsidR="00C15A3E" w:rsidRPr="00D604CF">
        <w:rPr>
          <w:lang w:val="fr-CA"/>
        </w:rPr>
        <w:t xml:space="preserve"> </w:t>
      </w:r>
      <w:r w:rsidR="00C15A3E">
        <w:rPr>
          <w:lang w:val="fr-CA"/>
        </w:rPr>
        <w:t>ouvre la voie</w:t>
      </w:r>
      <w:r w:rsidR="00C15A3E" w:rsidRPr="00D604CF">
        <w:rPr>
          <w:lang w:val="fr-CA"/>
        </w:rPr>
        <w:t xml:space="preserve"> </w:t>
      </w:r>
      <w:r w:rsidR="00C15A3E">
        <w:rPr>
          <w:lang w:val="fr-CA"/>
        </w:rPr>
        <w:t>au</w:t>
      </w:r>
      <w:r w:rsidR="00C15A3E" w:rsidRPr="00D604CF">
        <w:rPr>
          <w:lang w:val="fr-CA"/>
        </w:rPr>
        <w:t xml:space="preserve"> </w:t>
      </w:r>
      <w:r w:rsidRPr="00D604CF">
        <w:rPr>
          <w:lang w:val="fr-CA"/>
        </w:rPr>
        <w:t xml:space="preserve">Mois national des 4-H au Canada alors que nous nous joignons aux membres, animateurs bénévoles et partisans des 4-H pour porter du vert et pour ainsi </w:t>
      </w:r>
      <w:r w:rsidR="00C15A3E">
        <w:rPr>
          <w:lang w:val="fr-CA"/>
        </w:rPr>
        <w:t>arborer</w:t>
      </w:r>
      <w:r w:rsidRPr="00D604CF">
        <w:rPr>
          <w:lang w:val="fr-CA"/>
        </w:rPr>
        <w:t xml:space="preserve"> les couleurs </w:t>
      </w:r>
      <w:r w:rsidR="00C15A3E">
        <w:rPr>
          <w:lang w:val="fr-CA"/>
        </w:rPr>
        <w:t xml:space="preserve">des </w:t>
      </w:r>
      <w:r w:rsidRPr="00D604CF">
        <w:rPr>
          <w:lang w:val="fr-CA"/>
        </w:rPr>
        <w:t xml:space="preserve">4-H; et </w:t>
      </w:r>
    </w:p>
    <w:p w14:paraId="73CEE1B9" w14:textId="77777777" w:rsidR="00D604CF" w:rsidRPr="00D604CF" w:rsidRDefault="00D604CF" w:rsidP="00D604CF">
      <w:pPr>
        <w:rPr>
          <w:lang w:val="fr-CA"/>
        </w:rPr>
      </w:pPr>
      <w:r w:rsidRPr="00D604CF">
        <w:rPr>
          <w:b/>
          <w:lang w:val="fr-CA"/>
        </w:rPr>
        <w:t>ATTENDU QUE</w:t>
      </w:r>
      <w:r w:rsidRPr="00D604CF">
        <w:rPr>
          <w:lang w:val="fr-CA"/>
        </w:rPr>
        <w:t xml:space="preserve"> les 4-H au Canada ont une formule de développement positif des jeunes qui forme des jeunes responsables, bienveillants et collaborateurs qui ont les moyens de réussir grâce à notre structure de soutien; et </w:t>
      </w:r>
    </w:p>
    <w:p w14:paraId="62B67236" w14:textId="2714557C" w:rsidR="00D604CF" w:rsidRPr="00D604CF" w:rsidRDefault="00D604CF" w:rsidP="00D604CF">
      <w:pPr>
        <w:rPr>
          <w:lang w:val="fr-CA"/>
        </w:rPr>
      </w:pPr>
      <w:r w:rsidRPr="00D604CF">
        <w:rPr>
          <w:b/>
          <w:lang w:val="fr-CA"/>
        </w:rPr>
        <w:t>ATTENDU QUE</w:t>
      </w:r>
      <w:r w:rsidRPr="00D604CF">
        <w:rPr>
          <w:lang w:val="fr-CA"/>
        </w:rPr>
        <w:t xml:space="preserve"> </w:t>
      </w:r>
      <w:r w:rsidR="009D6056">
        <w:rPr>
          <w:lang w:val="fr-CA"/>
        </w:rPr>
        <w:t>8 500</w:t>
      </w:r>
      <w:r w:rsidR="002A3206" w:rsidRPr="00D604CF">
        <w:rPr>
          <w:lang w:val="fr-CA"/>
        </w:rPr>
        <w:t xml:space="preserve"> </w:t>
      </w:r>
      <w:r w:rsidRPr="00D604CF">
        <w:rPr>
          <w:lang w:val="fr-CA"/>
        </w:rPr>
        <w:t xml:space="preserve">animateurs bénévoles offrent à </w:t>
      </w:r>
      <w:r w:rsidR="002A3206">
        <w:rPr>
          <w:lang w:val="fr-CA"/>
        </w:rPr>
        <w:t xml:space="preserve">près de </w:t>
      </w:r>
      <w:r w:rsidR="009D6056">
        <w:rPr>
          <w:lang w:val="fr-CA"/>
        </w:rPr>
        <w:t>23</w:t>
      </w:r>
      <w:r w:rsidR="002A3206">
        <w:rPr>
          <w:lang w:val="fr-CA"/>
        </w:rPr>
        <w:t xml:space="preserve"> </w:t>
      </w:r>
      <w:r w:rsidR="009D6056">
        <w:rPr>
          <w:lang w:val="fr-CA"/>
        </w:rPr>
        <w:t>5</w:t>
      </w:r>
      <w:r w:rsidR="002A3206">
        <w:rPr>
          <w:lang w:val="fr-CA"/>
        </w:rPr>
        <w:t>00 </w:t>
      </w:r>
      <w:r w:rsidRPr="00D604CF">
        <w:rPr>
          <w:lang w:val="fr-CA"/>
        </w:rPr>
        <w:t>jeunes au Canada l’occasion de profiter du perfectionnement des compétences et du développement personnel qu'offre</w:t>
      </w:r>
      <w:r w:rsidR="002C59AB">
        <w:rPr>
          <w:lang w:val="fr-CA"/>
        </w:rPr>
        <w:t>nt</w:t>
      </w:r>
      <w:r w:rsidRPr="00D604CF">
        <w:rPr>
          <w:lang w:val="fr-CA"/>
        </w:rPr>
        <w:t xml:space="preserve"> les 4-H. </w:t>
      </w:r>
    </w:p>
    <w:p w14:paraId="0C487323" w14:textId="00893B98" w:rsidR="00D604CF" w:rsidRPr="00D604CF" w:rsidRDefault="00D604CF" w:rsidP="00D604CF">
      <w:pPr>
        <w:rPr>
          <w:lang w:val="fr-CA"/>
        </w:rPr>
      </w:pPr>
      <w:r w:rsidRPr="00D604CF">
        <w:rPr>
          <w:b/>
          <w:lang w:val="fr-CA"/>
        </w:rPr>
        <w:t>PAR CONSÉQUENT</w:t>
      </w:r>
      <w:r w:rsidRPr="00D604CF">
        <w:rPr>
          <w:lang w:val="fr-CA"/>
        </w:rPr>
        <w:t xml:space="preserve">, je, </w:t>
      </w:r>
      <w:r w:rsidRPr="00D604CF">
        <w:rPr>
          <w:highlight w:val="green"/>
          <w:lang w:val="fr-CA"/>
        </w:rPr>
        <w:t>_____________________</w:t>
      </w:r>
      <w:r w:rsidRPr="00D604CF">
        <w:rPr>
          <w:lang w:val="fr-CA"/>
        </w:rPr>
        <w:t xml:space="preserve">, proclame, par la présente, que le </w:t>
      </w:r>
      <w:r w:rsidR="002A3206">
        <w:rPr>
          <w:lang w:val="fr-CA"/>
        </w:rPr>
        <w:t xml:space="preserve">mercredi </w:t>
      </w:r>
      <w:r w:rsidR="009D6056">
        <w:rPr>
          <w:lang w:val="fr-CA"/>
        </w:rPr>
        <w:t>4</w:t>
      </w:r>
      <w:r w:rsidR="002A3206">
        <w:rPr>
          <w:lang w:val="fr-CA"/>
        </w:rPr>
        <w:t> </w:t>
      </w:r>
      <w:r w:rsidR="002A3206" w:rsidRPr="00D604CF">
        <w:rPr>
          <w:lang w:val="fr-CA"/>
        </w:rPr>
        <w:t>novembre</w:t>
      </w:r>
      <w:r w:rsidR="002A3206">
        <w:rPr>
          <w:lang w:val="fr-CA"/>
        </w:rPr>
        <w:t> </w:t>
      </w:r>
      <w:r w:rsidR="002A3206" w:rsidRPr="00D604CF">
        <w:rPr>
          <w:lang w:val="fr-CA"/>
        </w:rPr>
        <w:t>20</w:t>
      </w:r>
      <w:r w:rsidR="009D6056">
        <w:rPr>
          <w:lang w:val="fr-CA"/>
        </w:rPr>
        <w:t>20</w:t>
      </w:r>
      <w:r w:rsidR="002A3206" w:rsidRPr="00D604CF">
        <w:rPr>
          <w:lang w:val="fr-CA"/>
        </w:rPr>
        <w:t xml:space="preserve"> </w:t>
      </w:r>
      <w:r w:rsidRPr="00D604CF">
        <w:rPr>
          <w:lang w:val="fr-CA"/>
        </w:rPr>
        <w:t>est la journée « </w:t>
      </w:r>
      <w:r w:rsidRPr="00D604CF">
        <w:rPr>
          <w:b/>
          <w:lang w:val="fr-CA"/>
        </w:rPr>
        <w:t>Arborez vos couleurs 4-H</w:t>
      </w:r>
      <w:r w:rsidRPr="00D604CF">
        <w:rPr>
          <w:lang w:val="fr-CA"/>
        </w:rPr>
        <w:t xml:space="preserve"> » à </w:t>
      </w:r>
      <w:r w:rsidRPr="00D604CF">
        <w:rPr>
          <w:b/>
          <w:highlight w:val="green"/>
          <w:lang w:val="fr-CA"/>
        </w:rPr>
        <w:t>[insérer le nom de la communauté]</w:t>
      </w:r>
      <w:r w:rsidRPr="00D604CF">
        <w:rPr>
          <w:lang w:val="fr-CA"/>
        </w:rPr>
        <w:t xml:space="preserve">, et j'invite tous les résidents de </w:t>
      </w:r>
      <w:r w:rsidRPr="00182371">
        <w:rPr>
          <w:b/>
          <w:highlight w:val="green"/>
          <w:lang w:val="fr-CA"/>
        </w:rPr>
        <w:t>[</w:t>
      </w:r>
      <w:r w:rsidRPr="002A3206">
        <w:rPr>
          <w:b/>
          <w:highlight w:val="green"/>
          <w:lang w:val="fr-CA"/>
        </w:rPr>
        <w:t>i</w:t>
      </w:r>
      <w:r w:rsidRPr="00D604CF">
        <w:rPr>
          <w:b/>
          <w:highlight w:val="green"/>
          <w:lang w:val="fr-CA"/>
        </w:rPr>
        <w:t>nsérer le nom de la communauté]</w:t>
      </w:r>
      <w:r w:rsidRPr="00D604CF">
        <w:rPr>
          <w:lang w:val="fr-CA"/>
        </w:rPr>
        <w:t xml:space="preserve"> à porter du vert et à célébrer les nombreuses contributions des 4-H et le rôle important que joue le programme des 4-H dans le développement du leadership chez les jeunes canadiens.</w:t>
      </w:r>
    </w:p>
    <w:p w14:paraId="5275C04F" w14:textId="20C70B8D" w:rsidR="00D604CF" w:rsidRPr="00D604CF" w:rsidRDefault="00D604CF" w:rsidP="00D604CF">
      <w:pPr>
        <w:pStyle w:val="Heading1"/>
        <w:rPr>
          <w:lang w:val="fr-CA"/>
        </w:rPr>
      </w:pPr>
      <w:r w:rsidRPr="00D604CF">
        <w:rPr>
          <w:lang w:val="fr-CA"/>
        </w:rPr>
        <w:t xml:space="preserve">Ordre permanent </w:t>
      </w:r>
      <w:r w:rsidR="009D6056" w:rsidRPr="009D6056">
        <w:rPr>
          <w:lang w:val="fr-CA"/>
        </w:rPr>
        <w:t>de l'Assemblée législative</w:t>
      </w:r>
    </w:p>
    <w:p w14:paraId="0A5F7231" w14:textId="0D308EBB" w:rsidR="00D604CF" w:rsidRPr="00D604CF" w:rsidRDefault="00D604CF" w:rsidP="00D604CF">
      <w:pPr>
        <w:pStyle w:val="NoSpacing"/>
        <w:jc w:val="center"/>
        <w:rPr>
          <w:b/>
          <w:lang w:val="fr-CA"/>
        </w:rPr>
      </w:pPr>
      <w:r w:rsidRPr="00D604CF">
        <w:rPr>
          <w:b/>
          <w:lang w:val="fr-CA"/>
        </w:rPr>
        <w:t>JOURNÉE « ARBOREZ VOS COULEURS 4-H »</w:t>
      </w:r>
      <w:r w:rsidRPr="00D604CF">
        <w:rPr>
          <w:b/>
          <w:lang w:val="fr-CA"/>
        </w:rPr>
        <w:br/>
      </w:r>
      <w:r w:rsidR="009021BB">
        <w:rPr>
          <w:b/>
          <w:lang w:val="fr-CA"/>
        </w:rPr>
        <w:t>Me</w:t>
      </w:r>
      <w:r w:rsidR="002C59AB">
        <w:rPr>
          <w:b/>
          <w:lang w:val="fr-CA"/>
        </w:rPr>
        <w:t>r</w:t>
      </w:r>
      <w:r w:rsidR="009021BB">
        <w:rPr>
          <w:b/>
          <w:lang w:val="fr-CA"/>
        </w:rPr>
        <w:t xml:space="preserve">credi </w:t>
      </w:r>
      <w:r w:rsidR="009D6056">
        <w:rPr>
          <w:b/>
          <w:lang w:val="fr-CA"/>
        </w:rPr>
        <w:t>4</w:t>
      </w:r>
      <w:r w:rsidR="009021BB" w:rsidRPr="00D604CF">
        <w:rPr>
          <w:b/>
          <w:vertAlign w:val="superscript"/>
          <w:lang w:val="fr-CA"/>
        </w:rPr>
        <w:t xml:space="preserve"> </w:t>
      </w:r>
      <w:r w:rsidRPr="00D604CF">
        <w:rPr>
          <w:b/>
          <w:lang w:val="fr-CA"/>
        </w:rPr>
        <w:t xml:space="preserve">novembre </w:t>
      </w:r>
      <w:r w:rsidR="009D6056">
        <w:rPr>
          <w:b/>
          <w:lang w:val="fr-CA"/>
        </w:rPr>
        <w:t>2020</w:t>
      </w:r>
    </w:p>
    <w:p w14:paraId="0AAC6CF7" w14:textId="2746D405" w:rsidR="00D604CF" w:rsidRPr="00D604CF" w:rsidRDefault="00D604CF" w:rsidP="00D604CF">
      <w:pPr>
        <w:rPr>
          <w:lang w:val="fr-CA"/>
        </w:rPr>
      </w:pPr>
      <w:r w:rsidRPr="00D604CF">
        <w:rPr>
          <w:lang w:val="fr-CA"/>
        </w:rPr>
        <w:t>Monsieur le Président/Madame la Présidente, je prends la parole aujourd’hui pour reconnaître le Mois national des 4</w:t>
      </w:r>
      <w:r w:rsidRPr="00D604CF">
        <w:rPr>
          <w:lang w:val="fr-CA"/>
        </w:rPr>
        <w:noBreakHyphen/>
        <w:t>H</w:t>
      </w:r>
      <w:r w:rsidR="009021BB" w:rsidRPr="00D604CF">
        <w:rPr>
          <w:lang w:val="fr-CA"/>
        </w:rPr>
        <w:t>,</w:t>
      </w:r>
      <w:r w:rsidR="009021BB">
        <w:rPr>
          <w:lang w:val="fr-CA"/>
        </w:rPr>
        <w:t xml:space="preserve"> </w:t>
      </w:r>
      <w:r w:rsidRPr="00D604CF">
        <w:rPr>
          <w:lang w:val="fr-CA"/>
        </w:rPr>
        <w:t>soit un moment pour célébrer l’influence positive incroyable de ce programme sur nos jeunes et nos communautés.</w:t>
      </w:r>
    </w:p>
    <w:p w14:paraId="13DCE4D3" w14:textId="38D459B1" w:rsidR="00D604CF" w:rsidRPr="00D604CF" w:rsidRDefault="00D604CF" w:rsidP="00D604CF">
      <w:pPr>
        <w:rPr>
          <w:lang w:val="fr-CA"/>
        </w:rPr>
      </w:pPr>
      <w:r w:rsidRPr="00D604CF">
        <w:rPr>
          <w:lang w:val="fr-CA"/>
        </w:rPr>
        <w:t xml:space="preserve">Le premier mercredi de novembre, qui correspond </w:t>
      </w:r>
      <w:r w:rsidR="009D6056">
        <w:rPr>
          <w:lang w:val="fr-CA"/>
        </w:rPr>
        <w:t>au 4</w:t>
      </w:r>
      <w:r w:rsidR="009021BB" w:rsidRPr="00D604CF">
        <w:rPr>
          <w:lang w:val="fr-CA"/>
        </w:rPr>
        <w:t> </w:t>
      </w:r>
      <w:r w:rsidRPr="00D604CF">
        <w:rPr>
          <w:lang w:val="fr-CA"/>
        </w:rPr>
        <w:t>novembre cette année, se tient la Journée « Arborez vos couleurs 4</w:t>
      </w:r>
      <w:r w:rsidRPr="00D604CF">
        <w:rPr>
          <w:lang w:val="fr-CA"/>
        </w:rPr>
        <w:noBreakHyphen/>
        <w:t>H », pendant laquelle les jeunes membres, les animateurs bénévoles, les anciens membres, les amis et les partisans des 4</w:t>
      </w:r>
      <w:r w:rsidRPr="00D604CF">
        <w:rPr>
          <w:lang w:val="fr-CA"/>
        </w:rPr>
        <w:noBreakHyphen/>
        <w:t xml:space="preserve">H portent du vert pour manifester leur fierté envers le bon travail accompli dans les communautés dans l’ensemble de </w:t>
      </w:r>
      <w:r w:rsidRPr="00D604CF">
        <w:rPr>
          <w:b/>
          <w:highlight w:val="green"/>
          <w:lang w:val="fr-CA"/>
        </w:rPr>
        <w:t>[province]</w:t>
      </w:r>
      <w:r w:rsidRPr="00D604CF">
        <w:rPr>
          <w:highlight w:val="green"/>
          <w:lang w:val="fr-CA"/>
        </w:rPr>
        <w:t>,</w:t>
      </w:r>
      <w:r w:rsidRPr="00D604CF">
        <w:rPr>
          <w:lang w:val="fr-CA"/>
        </w:rPr>
        <w:t xml:space="preserve"> Monsieur le Président/Madame la Présidente.</w:t>
      </w:r>
    </w:p>
    <w:p w14:paraId="1C4322C2" w14:textId="77777777" w:rsidR="00D604CF" w:rsidRPr="00D604CF" w:rsidRDefault="00D604CF" w:rsidP="00D604CF">
      <w:pPr>
        <w:rPr>
          <w:lang w:val="fr-CA"/>
        </w:rPr>
      </w:pPr>
      <w:r w:rsidRPr="00D604CF">
        <w:rPr>
          <w:lang w:val="fr-CA"/>
        </w:rPr>
        <w:t>Les 4</w:t>
      </w:r>
      <w:r w:rsidRPr="00D604CF">
        <w:rPr>
          <w:lang w:val="fr-CA"/>
        </w:rPr>
        <w:noBreakHyphen/>
        <w:t xml:space="preserve">H font partie intégrante des communautés de </w:t>
      </w:r>
      <w:r w:rsidRPr="00D604CF">
        <w:rPr>
          <w:b/>
          <w:highlight w:val="green"/>
          <w:lang w:val="fr-CA"/>
        </w:rPr>
        <w:t>[province]</w:t>
      </w:r>
      <w:r w:rsidRPr="00D604CF">
        <w:rPr>
          <w:lang w:val="fr-CA"/>
        </w:rPr>
        <w:t xml:space="preserve"> depuis le </w:t>
      </w:r>
      <w:r w:rsidRPr="00D604CF">
        <w:rPr>
          <w:b/>
          <w:highlight w:val="green"/>
          <w:lang w:val="fr-CA"/>
        </w:rPr>
        <w:t>[date de début]</w:t>
      </w:r>
      <w:r w:rsidRPr="00D604CF">
        <w:rPr>
          <w:lang w:val="fr-CA"/>
        </w:rPr>
        <w:t>. Au fil des années, le monde dans lequel nous vivons a changé, mais la vision simple qui a mené à la création des 4</w:t>
      </w:r>
      <w:r w:rsidRPr="00D604CF">
        <w:rPr>
          <w:lang w:val="fr-CA"/>
        </w:rPr>
        <w:noBreakHyphen/>
        <w:t>H a résisté à l’épreuve du temps, ce qui permet aux 4</w:t>
      </w:r>
      <w:r w:rsidRPr="00D604CF">
        <w:rPr>
          <w:lang w:val="fr-CA"/>
        </w:rPr>
        <w:noBreakHyphen/>
        <w:t xml:space="preserve">H d’être l’un des programmes de développement positif des jeunes les plus reconnus et réussis de </w:t>
      </w:r>
      <w:r w:rsidRPr="00D604CF">
        <w:rPr>
          <w:b/>
          <w:highlight w:val="green"/>
          <w:lang w:val="fr-CA"/>
        </w:rPr>
        <w:t>[province]</w:t>
      </w:r>
      <w:r w:rsidRPr="00D604CF">
        <w:rPr>
          <w:b/>
          <w:lang w:val="fr-CA"/>
        </w:rPr>
        <w:t xml:space="preserve"> </w:t>
      </w:r>
      <w:r w:rsidRPr="00D604CF">
        <w:rPr>
          <w:lang w:val="fr-CA"/>
        </w:rPr>
        <w:t xml:space="preserve">et même du Canada. La devise des 4-H : « Apprendre en travaillant » </w:t>
      </w:r>
    </w:p>
    <w:p w14:paraId="5699377B" w14:textId="77777777" w:rsidR="00D604CF" w:rsidRPr="00D604CF" w:rsidRDefault="00D604CF" w:rsidP="00D604CF">
      <w:pPr>
        <w:rPr>
          <w:lang w:val="fr-CA"/>
        </w:rPr>
      </w:pPr>
      <w:r w:rsidRPr="00D604CF">
        <w:rPr>
          <w:lang w:val="fr-CA"/>
        </w:rPr>
        <w:t>Monsieur le Président/Madame la Présidente, les membres 4</w:t>
      </w:r>
      <w:r w:rsidRPr="00D604CF">
        <w:rPr>
          <w:lang w:val="fr-CA"/>
        </w:rPr>
        <w:noBreakHyphen/>
        <w:t>H participent à des activités correspondant à leurs intérêts qui leur permettent d’améliorer leurs connaissances et d’acquérir des compétences de vie. Bien que le programme renforce notre lien avec l’agriculture, celui</w:t>
      </w:r>
      <w:r w:rsidRPr="00D604CF">
        <w:rPr>
          <w:lang w:val="fr-CA"/>
        </w:rPr>
        <w:noBreakHyphen/>
        <w:t>ci a évolué pour aussi inclure différentes disciplines, notamment les sciences, la technologie, les arts du spectacle, la photographie et l’art oratoire. De nombreux jeunes deviennent des diplômés du programme des 4</w:t>
      </w:r>
      <w:r w:rsidRPr="00D604CF">
        <w:rPr>
          <w:lang w:val="fr-CA"/>
        </w:rPr>
        <w:noBreakHyphen/>
        <w:t>H et continuent à offrir un leadership solide dans leur communauté, les entreprises et leur pays grâce aux compétences qu’ils ont acquises en tant que membres de cet organisme de longue date.</w:t>
      </w:r>
    </w:p>
    <w:p w14:paraId="4EF23CB4" w14:textId="77777777" w:rsidR="00D604CF" w:rsidRPr="00D604CF" w:rsidRDefault="00D604CF" w:rsidP="00D604CF">
      <w:pPr>
        <w:rPr>
          <w:lang w:val="fr-CA"/>
        </w:rPr>
      </w:pPr>
      <w:r w:rsidRPr="00D604CF">
        <w:rPr>
          <w:lang w:val="fr-CA"/>
        </w:rPr>
        <w:lastRenderedPageBreak/>
        <w:t>Au cœur de la réussite du programme des 4</w:t>
      </w:r>
      <w:r w:rsidRPr="00D604CF">
        <w:rPr>
          <w:lang w:val="fr-CA"/>
        </w:rPr>
        <w:noBreakHyphen/>
        <w:t>H se trouvent les bénévoles dévoués qui partagent leur temps et leurs connaissances avec les jeunes. L’esprit de communauté et la volonté de soutenir les jeunes de plusieurs d’entre eux sont ce qui explique la réussite du programme. Enfin, les membres 4</w:t>
      </w:r>
      <w:r w:rsidRPr="00D604CF">
        <w:rPr>
          <w:lang w:val="fr-CA"/>
        </w:rPr>
        <w:noBreakHyphen/>
        <w:t>H promettent d’employer leur tête pour des idées hardies, leur cœur pour être plus humains, leurs mains pour être plus habiles et leur santé pour vivre en harmonie pour leur club, leur communauté et leur pays. Je crois que cette promesse véhicule des valeurs en lesquelles nous pouvons tous croire.</w:t>
      </w:r>
    </w:p>
    <w:p w14:paraId="3E0FA91F" w14:textId="77777777" w:rsidR="00D604CF" w:rsidRPr="00D604CF" w:rsidRDefault="00D604CF" w:rsidP="00D604CF">
      <w:pPr>
        <w:rPr>
          <w:lang w:val="fr-CA"/>
        </w:rPr>
      </w:pPr>
      <w:r w:rsidRPr="00D604CF">
        <w:rPr>
          <w:lang w:val="fr-CA"/>
        </w:rPr>
        <w:t>Je vous remercie, Monsieur le Président/Madame la Présidente.</w:t>
      </w:r>
    </w:p>
    <w:p w14:paraId="79D7DB08" w14:textId="77777777" w:rsidR="00F22CE6" w:rsidRPr="00D604CF" w:rsidRDefault="00F22CE6">
      <w:pPr>
        <w:rPr>
          <w:lang w:val="fr-CA"/>
        </w:rPr>
      </w:pPr>
    </w:p>
    <w:sectPr w:rsidR="00F22CE6" w:rsidRPr="00D604C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NTAxNDc1NDI3NzVV0lEKTi0uzszPAykwrgUAjQdyAiwAAAA="/>
  </w:docVars>
  <w:rsids>
    <w:rsidRoot w:val="00D604CF"/>
    <w:rsid w:val="00040AC3"/>
    <w:rsid w:val="00182371"/>
    <w:rsid w:val="002A3206"/>
    <w:rsid w:val="002C59AB"/>
    <w:rsid w:val="00894381"/>
    <w:rsid w:val="009021BB"/>
    <w:rsid w:val="009D6056"/>
    <w:rsid w:val="00A27A5B"/>
    <w:rsid w:val="00B2228C"/>
    <w:rsid w:val="00C15A3E"/>
    <w:rsid w:val="00D604CF"/>
    <w:rsid w:val="00F22C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FE99A"/>
  <w15:chartTrackingRefBased/>
  <w15:docId w15:val="{FA9EF4D4-917E-4933-BBD9-C103C03D4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4CF"/>
  </w:style>
  <w:style w:type="paragraph" w:styleId="Heading1">
    <w:name w:val="heading 1"/>
    <w:basedOn w:val="Normal"/>
    <w:next w:val="Normal"/>
    <w:link w:val="Heading1Char"/>
    <w:uiPriority w:val="9"/>
    <w:qFormat/>
    <w:rsid w:val="00D604CF"/>
    <w:pPr>
      <w:outlineLvl w:val="0"/>
    </w:pPr>
    <w:rPr>
      <w:b/>
      <w:color w:val="0B94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4CF"/>
    <w:rPr>
      <w:b/>
      <w:color w:val="0B9444"/>
    </w:rPr>
  </w:style>
  <w:style w:type="paragraph" w:styleId="NoSpacing">
    <w:name w:val="No Spacing"/>
    <w:uiPriority w:val="1"/>
    <w:qFormat/>
    <w:rsid w:val="00D604CF"/>
    <w:pPr>
      <w:spacing w:after="0" w:line="240" w:lineRule="auto"/>
    </w:pPr>
  </w:style>
  <w:style w:type="paragraph" w:styleId="BalloonText">
    <w:name w:val="Balloon Text"/>
    <w:basedOn w:val="Normal"/>
    <w:link w:val="BalloonTextChar"/>
    <w:uiPriority w:val="99"/>
    <w:semiHidden/>
    <w:unhideWhenUsed/>
    <w:rsid w:val="00B222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28C"/>
    <w:rPr>
      <w:rFonts w:ascii="Segoe UI" w:hAnsi="Segoe UI" w:cs="Segoe UI"/>
      <w:sz w:val="18"/>
      <w:szCs w:val="18"/>
    </w:rPr>
  </w:style>
  <w:style w:type="character" w:styleId="CommentReference">
    <w:name w:val="annotation reference"/>
    <w:basedOn w:val="DefaultParagraphFont"/>
    <w:uiPriority w:val="99"/>
    <w:semiHidden/>
    <w:unhideWhenUsed/>
    <w:rsid w:val="00B2228C"/>
    <w:rPr>
      <w:sz w:val="16"/>
      <w:szCs w:val="16"/>
    </w:rPr>
  </w:style>
  <w:style w:type="paragraph" w:styleId="CommentText">
    <w:name w:val="annotation text"/>
    <w:basedOn w:val="Normal"/>
    <w:link w:val="CommentTextChar"/>
    <w:uiPriority w:val="99"/>
    <w:semiHidden/>
    <w:unhideWhenUsed/>
    <w:rsid w:val="00B2228C"/>
    <w:pPr>
      <w:spacing w:line="240" w:lineRule="auto"/>
    </w:pPr>
    <w:rPr>
      <w:sz w:val="20"/>
      <w:szCs w:val="20"/>
    </w:rPr>
  </w:style>
  <w:style w:type="character" w:customStyle="1" w:styleId="CommentTextChar">
    <w:name w:val="Comment Text Char"/>
    <w:basedOn w:val="DefaultParagraphFont"/>
    <w:link w:val="CommentText"/>
    <w:uiPriority w:val="99"/>
    <w:semiHidden/>
    <w:rsid w:val="00B2228C"/>
    <w:rPr>
      <w:sz w:val="20"/>
      <w:szCs w:val="20"/>
    </w:rPr>
  </w:style>
  <w:style w:type="paragraph" w:styleId="CommentSubject">
    <w:name w:val="annotation subject"/>
    <w:basedOn w:val="CommentText"/>
    <w:next w:val="CommentText"/>
    <w:link w:val="CommentSubjectChar"/>
    <w:uiPriority w:val="99"/>
    <w:semiHidden/>
    <w:unhideWhenUsed/>
    <w:rsid w:val="00B2228C"/>
    <w:rPr>
      <w:b/>
      <w:bCs/>
    </w:rPr>
  </w:style>
  <w:style w:type="character" w:customStyle="1" w:styleId="CommentSubjectChar">
    <w:name w:val="Comment Subject Char"/>
    <w:basedOn w:val="CommentTextChar"/>
    <w:link w:val="CommentSubject"/>
    <w:uiPriority w:val="99"/>
    <w:semiHidden/>
    <w:rsid w:val="00B222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Baan</dc:creator>
  <cp:keywords/>
  <dc:description/>
  <cp:lastModifiedBy>Ryan Baan</cp:lastModifiedBy>
  <cp:revision>3</cp:revision>
  <dcterms:created xsi:type="dcterms:W3CDTF">2020-10-30T12:54:00Z</dcterms:created>
  <dcterms:modified xsi:type="dcterms:W3CDTF">2020-10-30T13:00:00Z</dcterms:modified>
</cp:coreProperties>
</file>